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no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ci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abo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Fixed Effect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Estimate</w:t>
            </w:r>
          </w:p>
        </w:tc>
        <w:tc>
          <w:tcPr>
            <w:tcBorders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l-95% CI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u-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81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7.5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6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4 × 10^-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3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_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7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2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85 × 10^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5 × 10^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3 × 10^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4 × 10^-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 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7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9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6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 × 10^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8 × 10^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2 × 10^-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20T18:31:21Z</dcterms:created>
  <dcterms:modified xsi:type="dcterms:W3CDTF">2025-02-20T18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